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765AD" w14:textId="77777777" w:rsidR="00BE789C" w:rsidRPr="00BE789C" w:rsidRDefault="00BE789C" w:rsidP="00DF43FD">
      <w:pPr>
        <w:spacing w:before="100" w:beforeAutospacing="1" w:after="100" w:afterAutospacing="1"/>
        <w:rPr>
          <w:b/>
          <w:bCs/>
          <w:sz w:val="10"/>
          <w:szCs w:val="10"/>
        </w:rPr>
      </w:pPr>
    </w:p>
    <w:p w14:paraId="6CA718FC" w14:textId="5391B254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bookmarkStart w:id="0" w:name="_GoBack"/>
      <w:bookmarkEnd w:id="0"/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Welcome </w:t>
      </w:r>
    </w:p>
    <w:p w14:paraId="61766AAA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Icebreaker </w:t>
      </w:r>
    </w:p>
    <w:p w14:paraId="16E6E3FC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>Approve meeting minutes</w:t>
      </w:r>
    </w:p>
    <w:p w14:paraId="32C5076D" w14:textId="73B3CB78" w:rsidR="00481C83" w:rsidRPr="0060567D" w:rsidRDefault="00D02748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Regional Staff</w:t>
      </w:r>
      <w:r w:rsidR="00481C83"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 update</w:t>
      </w:r>
    </w:p>
    <w:p w14:paraId="4BBAA202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Treasurer </w:t>
      </w:r>
    </w:p>
    <w:p w14:paraId="51E61685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>Volunteer development</w:t>
      </w:r>
    </w:p>
    <w:p w14:paraId="02FAC676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Sending </w:t>
      </w:r>
    </w:p>
    <w:p w14:paraId="699C3DAF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Hosting </w:t>
      </w:r>
    </w:p>
    <w:p w14:paraId="29F751D9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Orientation </w:t>
      </w:r>
    </w:p>
    <w:p w14:paraId="100BB233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School relations </w:t>
      </w:r>
    </w:p>
    <w:p w14:paraId="2BC00321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Community outreach </w:t>
      </w:r>
    </w:p>
    <w:p w14:paraId="0044D019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>New business</w:t>
      </w:r>
    </w:p>
    <w:p w14:paraId="6AF01104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 xml:space="preserve">Date for next team meeting </w:t>
      </w:r>
    </w:p>
    <w:p w14:paraId="16C9C0AA" w14:textId="77777777" w:rsidR="00481C83" w:rsidRPr="0060567D" w:rsidRDefault="00481C83" w:rsidP="00481C83">
      <w:pPr>
        <w:pStyle w:val="NormalWeb"/>
        <w:rPr>
          <w:rFonts w:asciiTheme="minorHAnsi" w:hAnsiTheme="minorHAnsi" w:cstheme="minorHAnsi"/>
          <w:color w:val="000000"/>
          <w:sz w:val="28"/>
          <w:szCs w:val="28"/>
        </w:rPr>
      </w:pPr>
      <w:r w:rsidRPr="0060567D">
        <w:rPr>
          <w:rFonts w:asciiTheme="minorHAnsi" w:hAnsiTheme="minorHAnsi" w:cstheme="minorHAnsi"/>
          <w:color w:val="000000"/>
          <w:sz w:val="28"/>
          <w:szCs w:val="28"/>
        </w:rPr>
        <w:t>Closing</w:t>
      </w:r>
    </w:p>
    <w:p w14:paraId="07FE457B" w14:textId="75CDC673" w:rsidR="006F76B8" w:rsidRPr="0060567D" w:rsidRDefault="00D02748">
      <w:pPr>
        <w:rPr>
          <w:sz w:val="28"/>
          <w:szCs w:val="28"/>
        </w:rPr>
      </w:pPr>
    </w:p>
    <w:sectPr w:rsidR="006F76B8" w:rsidRPr="0060567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4BB57" w14:textId="77777777" w:rsidR="000E3974" w:rsidRDefault="000E3974" w:rsidP="003E0E79">
      <w:r>
        <w:separator/>
      </w:r>
    </w:p>
  </w:endnote>
  <w:endnote w:type="continuationSeparator" w:id="0">
    <w:p w14:paraId="3470FB10" w14:textId="77777777" w:rsidR="000E3974" w:rsidRDefault="000E3974" w:rsidP="003E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CAD85" w14:textId="77777777" w:rsidR="000E3974" w:rsidRDefault="000E3974" w:rsidP="003E0E79">
      <w:r>
        <w:separator/>
      </w:r>
    </w:p>
  </w:footnote>
  <w:footnote w:type="continuationSeparator" w:id="0">
    <w:p w14:paraId="4D683CA6" w14:textId="77777777" w:rsidR="000E3974" w:rsidRDefault="000E3974" w:rsidP="003E0E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6C502" w14:textId="2B32F99B" w:rsidR="003E0E79" w:rsidRPr="0060567D" w:rsidRDefault="00B510AE" w:rsidP="003E0E79">
    <w:pPr>
      <w:pStyle w:val="Header"/>
      <w:rPr>
        <w:rFonts w:asciiTheme="minorHAnsi" w:hAnsiTheme="minorHAnsi" w:cstheme="minorHAnsi"/>
        <w:b/>
        <w:color w:val="FFFFFF" w:themeColor="background1"/>
        <w:sz w:val="36"/>
        <w:szCs w:val="36"/>
      </w:rPr>
    </w:pPr>
    <w:r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8240" behindDoc="1" locked="0" layoutInCell="1" allowOverlap="1" wp14:anchorId="269048CD" wp14:editId="33C1F315">
          <wp:simplePos x="0" y="0"/>
          <wp:positionH relativeFrom="column">
            <wp:posOffset>4787900</wp:posOffset>
          </wp:positionH>
          <wp:positionV relativeFrom="paragraph">
            <wp:posOffset>-266700</wp:posOffset>
          </wp:positionV>
          <wp:extent cx="1785257" cy="1785257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 Retreat Logo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5257" cy="1785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789C" w:rsidRPr="0060567D">
      <w:rPr>
        <w:rFonts w:asciiTheme="minorHAnsi" w:hAnsiTheme="minorHAnsi" w:cstheme="minorHAnsi"/>
        <w:b/>
        <w:noProof/>
        <w:color w:val="FFFFFF" w:themeColor="background1"/>
        <w:sz w:val="36"/>
        <w:szCs w:val="36"/>
      </w:rPr>
      <w:drawing>
        <wp:anchor distT="0" distB="0" distL="114300" distR="114300" simplePos="0" relativeHeight="251657215" behindDoc="1" locked="0" layoutInCell="1" allowOverlap="1" wp14:anchorId="03AC9493" wp14:editId="210EE125">
          <wp:simplePos x="0" y="0"/>
          <wp:positionH relativeFrom="column">
            <wp:posOffset>-1033153</wp:posOffset>
          </wp:positionH>
          <wp:positionV relativeFrom="paragraph">
            <wp:posOffset>-261257</wp:posOffset>
          </wp:positionV>
          <wp:extent cx="8582025" cy="752475"/>
          <wp:effectExtent l="0" t="0" r="9525" b="9525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violet blue (002).gi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016" b="18411"/>
                  <a:stretch/>
                </pic:blipFill>
                <pic:spPr bwMode="auto">
                  <a:xfrm>
                    <a:off x="0" y="0"/>
                    <a:ext cx="8582025" cy="752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E0E79" w:rsidRPr="0060567D">
      <w:rPr>
        <w:rFonts w:asciiTheme="minorHAnsi" w:hAnsiTheme="minorHAnsi" w:cstheme="minorHAnsi"/>
        <w:b/>
        <w:color w:val="FFFFFF" w:themeColor="background1"/>
        <w:sz w:val="36"/>
        <w:szCs w:val="36"/>
      </w:rPr>
      <w:t xml:space="preserve">AFS </w:t>
    </w:r>
    <w:r w:rsidR="0060567D" w:rsidRPr="0060567D">
      <w:rPr>
        <w:rFonts w:asciiTheme="minorHAnsi" w:hAnsiTheme="minorHAnsi" w:cstheme="minorHAnsi"/>
        <w:b/>
        <w:color w:val="FFFFFF" w:themeColor="background1"/>
        <w:sz w:val="36"/>
        <w:szCs w:val="36"/>
      </w:rPr>
      <w:t>Team 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67014"/>
    <w:multiLevelType w:val="hybridMultilevel"/>
    <w:tmpl w:val="EA30D49C"/>
    <w:lvl w:ilvl="0" w:tplc="B61030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QYCMwMLINNISUcpOLW4ODM/D6TAsBYA8YutjiwAAAA="/>
  </w:docVars>
  <w:rsids>
    <w:rsidRoot w:val="00DF43FD"/>
    <w:rsid w:val="000E3974"/>
    <w:rsid w:val="00244CCC"/>
    <w:rsid w:val="00281943"/>
    <w:rsid w:val="003E0E79"/>
    <w:rsid w:val="00481C83"/>
    <w:rsid w:val="004E18FD"/>
    <w:rsid w:val="00565E4B"/>
    <w:rsid w:val="00584A03"/>
    <w:rsid w:val="0060567D"/>
    <w:rsid w:val="00641CD7"/>
    <w:rsid w:val="007C1775"/>
    <w:rsid w:val="007F3502"/>
    <w:rsid w:val="00917A15"/>
    <w:rsid w:val="0097159B"/>
    <w:rsid w:val="009A1A3B"/>
    <w:rsid w:val="00B510AE"/>
    <w:rsid w:val="00BE789C"/>
    <w:rsid w:val="00C3662E"/>
    <w:rsid w:val="00C61EC3"/>
    <w:rsid w:val="00D02748"/>
    <w:rsid w:val="00DF43FD"/>
    <w:rsid w:val="00DF78DA"/>
    <w:rsid w:val="00EA16F7"/>
    <w:rsid w:val="00EE07BA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9EAF17"/>
  <w15:chartTrackingRefBased/>
  <w15:docId w15:val="{5B1C7BA6-3495-43DB-BF5D-6977C507A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3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3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0E7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E0E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0E7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481C8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DD8329-46D7-4422-ABFE-CAE3D58DD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EAF7FD-3FC3-4FB4-932A-A4F8702F21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3FB5B-CABD-46A3-867D-A80440C8D5F7}">
  <ds:schemaRefs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25ac1f27-c688-409d-9eb4-0b834175aa4c"/>
    <ds:schemaRef ds:uri="702295f3-b47e-44f8-ac86-aa4ed9464ab6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O'Malley</dc:creator>
  <cp:keywords/>
  <dc:description/>
  <cp:lastModifiedBy>Kathi Kozik</cp:lastModifiedBy>
  <cp:revision>2</cp:revision>
  <dcterms:created xsi:type="dcterms:W3CDTF">2019-12-20T19:23:00Z</dcterms:created>
  <dcterms:modified xsi:type="dcterms:W3CDTF">2019-12-20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